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C39BE" w14:textId="77777777" w:rsidR="00287D72" w:rsidRPr="00DB1B24" w:rsidRDefault="00287D72">
      <w:pPr>
        <w:rPr>
          <w:rFonts w:ascii="Calibri" w:hAnsi="Calibri" w:cs="Calibr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8"/>
        <w:gridCol w:w="7938"/>
      </w:tblGrid>
      <w:tr w:rsidR="00287D72" w:rsidRPr="00DB1B24" w14:paraId="48BB935D" w14:textId="77777777" w:rsidTr="00F023BF">
        <w:trPr>
          <w:jc w:val="center"/>
        </w:trPr>
        <w:tc>
          <w:tcPr>
            <w:tcW w:w="2268" w:type="dxa"/>
            <w:vAlign w:val="center"/>
          </w:tcPr>
          <w:p w14:paraId="7CE017BE" w14:textId="77777777" w:rsidR="00287D72" w:rsidRPr="00DB1B24" w:rsidRDefault="00543B73" w:rsidP="00543B73">
            <w:pPr>
              <w:rPr>
                <w:rFonts w:ascii="Calibri" w:hAnsi="Calibri" w:cs="Calibri"/>
                <w:b/>
                <w:sz w:val="24"/>
              </w:rPr>
            </w:pPr>
            <w:r w:rsidRPr="00DB1B24">
              <w:rPr>
                <w:rFonts w:ascii="Calibri" w:hAnsi="Calibri" w:cs="Calibri"/>
                <w:b/>
                <w:sz w:val="24"/>
              </w:rPr>
              <w:t>ESTUDANTE</w:t>
            </w:r>
            <w:r w:rsidR="00F023BF" w:rsidRPr="00DB1B24">
              <w:rPr>
                <w:rFonts w:ascii="Calibri" w:hAnsi="Calibri" w:cs="Calibri"/>
                <w:b/>
                <w:sz w:val="24"/>
              </w:rPr>
              <w:t>S</w:t>
            </w:r>
          </w:p>
        </w:tc>
        <w:tc>
          <w:tcPr>
            <w:tcW w:w="7938" w:type="dxa"/>
            <w:vAlign w:val="center"/>
          </w:tcPr>
          <w:p w14:paraId="3BFBDF8A" w14:textId="77777777" w:rsidR="00287D72" w:rsidRPr="00DB1B24" w:rsidRDefault="00701598" w:rsidP="00672425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Gustavo Hammerschmidt</w:t>
            </w:r>
          </w:p>
        </w:tc>
      </w:tr>
      <w:tr w:rsidR="00287D72" w:rsidRPr="00DB1B24" w14:paraId="6F07912C" w14:textId="77777777" w:rsidTr="00F023BF">
        <w:trPr>
          <w:jc w:val="center"/>
        </w:trPr>
        <w:tc>
          <w:tcPr>
            <w:tcW w:w="2268" w:type="dxa"/>
            <w:vAlign w:val="center"/>
          </w:tcPr>
          <w:p w14:paraId="5F1135A5" w14:textId="77777777" w:rsidR="00287D72" w:rsidRPr="00DB1B24" w:rsidRDefault="00287D72" w:rsidP="00543B73">
            <w:pPr>
              <w:rPr>
                <w:rFonts w:ascii="Calibri" w:hAnsi="Calibri" w:cs="Calibri"/>
                <w:b/>
                <w:sz w:val="24"/>
              </w:rPr>
            </w:pPr>
            <w:r w:rsidRPr="00DB1B24">
              <w:rPr>
                <w:rFonts w:ascii="Calibri" w:hAnsi="Calibri" w:cs="Calibri"/>
                <w:b/>
                <w:sz w:val="24"/>
              </w:rPr>
              <w:t>ORIENTADOR</w:t>
            </w:r>
          </w:p>
        </w:tc>
        <w:tc>
          <w:tcPr>
            <w:tcW w:w="7938" w:type="dxa"/>
            <w:vAlign w:val="center"/>
          </w:tcPr>
          <w:p w14:paraId="3243D322" w14:textId="77777777" w:rsidR="00287D72" w:rsidRPr="00DB1B24" w:rsidRDefault="00701598" w:rsidP="00672425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Vinícius Godoy de Mendonça</w:t>
            </w:r>
          </w:p>
        </w:tc>
      </w:tr>
      <w:tr w:rsidR="00287D72" w:rsidRPr="00DB1B24" w14:paraId="1F81DBBC" w14:textId="77777777" w:rsidTr="00F023BF">
        <w:trPr>
          <w:jc w:val="center"/>
        </w:trPr>
        <w:tc>
          <w:tcPr>
            <w:tcW w:w="2268" w:type="dxa"/>
            <w:vAlign w:val="center"/>
          </w:tcPr>
          <w:p w14:paraId="10592C50" w14:textId="77777777" w:rsidR="00287D72" w:rsidRPr="00DB1B24" w:rsidRDefault="00287D72" w:rsidP="00543B73">
            <w:pPr>
              <w:rPr>
                <w:rFonts w:ascii="Calibri" w:hAnsi="Calibri" w:cs="Calibri"/>
                <w:b/>
                <w:sz w:val="24"/>
              </w:rPr>
            </w:pPr>
            <w:r w:rsidRPr="00DB1B24">
              <w:rPr>
                <w:rFonts w:ascii="Calibri" w:hAnsi="Calibri" w:cs="Calibri"/>
                <w:b/>
                <w:sz w:val="24"/>
              </w:rPr>
              <w:t>PROJETO</w:t>
            </w:r>
          </w:p>
        </w:tc>
        <w:tc>
          <w:tcPr>
            <w:tcW w:w="7938" w:type="dxa"/>
            <w:vAlign w:val="center"/>
          </w:tcPr>
          <w:p w14:paraId="4805BF1F" w14:textId="77777777" w:rsidR="00287D72" w:rsidRPr="00DB1B24" w:rsidRDefault="00701598" w:rsidP="00672425">
            <w:pPr>
              <w:jc w:val="center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Diskify</w:t>
            </w:r>
          </w:p>
        </w:tc>
      </w:tr>
    </w:tbl>
    <w:p w14:paraId="53D77C1C" w14:textId="77777777" w:rsidR="00287D72" w:rsidRPr="00DB1B24" w:rsidRDefault="00287D72">
      <w:pPr>
        <w:rPr>
          <w:rFonts w:ascii="Calibri" w:hAnsi="Calibri" w:cs="Calibri"/>
        </w:rPr>
      </w:pPr>
    </w:p>
    <w:p w14:paraId="0CC11C96" w14:textId="77777777" w:rsidR="00235672" w:rsidRPr="00DB1B24" w:rsidRDefault="00235672">
      <w:pPr>
        <w:rPr>
          <w:rFonts w:ascii="Calibri" w:hAnsi="Calibri" w:cs="Calibr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34"/>
        <w:gridCol w:w="7371"/>
        <w:gridCol w:w="1701"/>
      </w:tblGrid>
      <w:tr w:rsidR="00CC1473" w:rsidRPr="00DB1B24" w14:paraId="18D56FA9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677254DF" w14:textId="77777777" w:rsidR="00CC1473" w:rsidRPr="00DB1B24" w:rsidRDefault="00543B73" w:rsidP="00672425">
            <w:pPr>
              <w:jc w:val="center"/>
              <w:rPr>
                <w:rFonts w:ascii="Calibri" w:hAnsi="Calibri" w:cs="Calibri"/>
                <w:b/>
                <w:sz w:val="24"/>
              </w:rPr>
            </w:pPr>
            <w:r w:rsidRPr="00DB1B24">
              <w:rPr>
                <w:rFonts w:ascii="Calibri" w:hAnsi="Calibri" w:cs="Calibri"/>
                <w:b/>
                <w:sz w:val="24"/>
              </w:rPr>
              <w:t>Sprint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282ED990" w14:textId="77777777" w:rsidR="00CC1473" w:rsidRPr="00DB1B24" w:rsidRDefault="00CC1473" w:rsidP="00672425">
            <w:pPr>
              <w:jc w:val="center"/>
              <w:rPr>
                <w:rFonts w:ascii="Calibri" w:hAnsi="Calibri" w:cs="Calibri"/>
                <w:b/>
                <w:sz w:val="24"/>
              </w:rPr>
            </w:pPr>
            <w:r w:rsidRPr="00DB1B24">
              <w:rPr>
                <w:rFonts w:ascii="Calibri" w:hAnsi="Calibri" w:cs="Calibri"/>
                <w:b/>
                <w:sz w:val="24"/>
              </w:rPr>
              <w:t>DESCRIÇÃO DA ENTREGA</w:t>
            </w:r>
          </w:p>
        </w:tc>
        <w:tc>
          <w:tcPr>
            <w:tcW w:w="1701" w:type="dxa"/>
            <w:vAlign w:val="center"/>
          </w:tcPr>
          <w:p w14:paraId="285D2807" w14:textId="77777777" w:rsidR="00CC1473" w:rsidRPr="00DB1B24" w:rsidRDefault="00CC1473" w:rsidP="00672425">
            <w:pPr>
              <w:jc w:val="center"/>
              <w:rPr>
                <w:rFonts w:ascii="Calibri" w:hAnsi="Calibri" w:cs="Calibri"/>
                <w:b/>
                <w:sz w:val="24"/>
              </w:rPr>
            </w:pPr>
            <w:r w:rsidRPr="00DB1B24">
              <w:rPr>
                <w:rFonts w:ascii="Calibri" w:hAnsi="Calibri" w:cs="Calibri"/>
                <w:b/>
                <w:sz w:val="24"/>
              </w:rPr>
              <w:t>%</w:t>
            </w:r>
          </w:p>
        </w:tc>
      </w:tr>
      <w:tr w:rsidR="00CC1473" w:rsidRPr="00DB1B24" w14:paraId="0DEB9C56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4F295513" w14:textId="77777777" w:rsidR="00CC1473" w:rsidRPr="00DB1B24" w:rsidRDefault="00543B73" w:rsidP="00F023BF">
            <w:pPr>
              <w:jc w:val="center"/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</w:pPr>
            <w:r w:rsidRPr="00DB1B24"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  <w:t>Sprint 1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7FB199F5" w14:textId="77777777" w:rsidR="00701598" w:rsidRDefault="00701598" w:rsidP="005E4DB4">
            <w:pPr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</w:pPr>
          </w:p>
          <w:p w14:paraId="5B6C46F6" w14:textId="77777777" w:rsidR="00701598" w:rsidRDefault="00701598" w:rsidP="005E4DB4">
            <w:pPr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  <w:t xml:space="preserve">Desenvolvimento do back-end da aplicação por completo, habilitando todas as futuras funcionalidades visíveis e não-visíveis ao front-end. Esta parte da aplicação é desenvolvida toda em Solidity, executada na blockchain da Ethereum. Em comparação com outros modelos de aplicações para diferentes tipos de Marketplaces, o modelo desenvolvido neste projeto de inovação está presente, quase que totalmente, na rede blockchain, ou seja, os dados da aplicação – ou que podem ser usados por ela </w:t>
            </w:r>
            <w:r w:rsidR="00DA06A5"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  <w:t>–</w:t>
            </w:r>
            <w:r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  <w:t xml:space="preserve"> estão registrados nos blocos da rede, e a engenharia de servidor ou a lógica de negócio está descrita em um contrato inteligente (Smart Contract) – também, presente na rede. Então, nesta etapa será entregue todo a parte funcional da aplicação que</w:t>
            </w:r>
            <w:r w:rsidR="00DA06A5"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  <w:t xml:space="preserve"> – </w:t>
            </w:r>
            <w:r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  <w:t xml:space="preserve"> por ser </w:t>
            </w:r>
            <w:r w:rsidR="00DA06A5"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  <w:t xml:space="preserve">um aplicativo baseado em blockchain e descentralizado – estará estruturado em contratos inteligentes, e já conterá os pontos de entrada para: a formação de uma API ou, simplesmente, um ponto de acesso para acessar a aplicação através do aplicativo para smartphones; o uso de APIs e Frameworks como Web3.js e Moralis.js; e APIs para integração de carteiras digitais – que compõem a parte lógica de front-end. </w:t>
            </w:r>
          </w:p>
          <w:p w14:paraId="63EB280D" w14:textId="77777777" w:rsidR="00CC1473" w:rsidRPr="00DB1B24" w:rsidRDefault="00CC1473" w:rsidP="005E4DB4">
            <w:pPr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vAlign w:val="center"/>
          </w:tcPr>
          <w:p w14:paraId="4F6C6F03" w14:textId="77777777" w:rsidR="00CC1473" w:rsidRPr="00DB1B24" w:rsidRDefault="00DA06A5" w:rsidP="00672425">
            <w:pPr>
              <w:jc w:val="center"/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  <w:t>70%</w:t>
            </w:r>
          </w:p>
        </w:tc>
      </w:tr>
      <w:tr w:rsidR="00CC1473" w:rsidRPr="00DB1B24" w14:paraId="2488FF13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22D94558" w14:textId="77777777" w:rsidR="00CC1473" w:rsidRPr="00DB1B24" w:rsidRDefault="00543B73" w:rsidP="00F023BF">
            <w:pPr>
              <w:jc w:val="center"/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</w:pPr>
            <w:r w:rsidRPr="00DB1B24"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  <w:t>Sprint 2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0445F9FE" w14:textId="77777777" w:rsidR="00DA06A5" w:rsidRDefault="00DA06A5" w:rsidP="005E4DB4">
            <w:pPr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</w:pPr>
          </w:p>
          <w:p w14:paraId="0B944185" w14:textId="77777777" w:rsidR="00CC1473" w:rsidRDefault="00DA06A5" w:rsidP="005E4DB4">
            <w:pPr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  <w:t>Desenvolvimento do front-end da aplicação para Web – esta parte da aplicação é o marketplace onde ocorre as transações e a lógica de negócio é executada</w:t>
            </w:r>
            <w:r w:rsidR="000D213D"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  <w:t>; aqui, será integrado as tecnologias de front-end como JavaScript etc</w:t>
            </w:r>
            <w:r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  <w:t>. Desenvolvimento da aplicação para smartphones, onde o usuário poderá interagir com as NFTs que adquiriu na plataforma.</w:t>
            </w:r>
          </w:p>
          <w:p w14:paraId="51A2404A" w14:textId="77777777" w:rsidR="00DA06A5" w:rsidRPr="00DB1B24" w:rsidRDefault="00DA06A5" w:rsidP="005E4DB4">
            <w:pPr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</w:pPr>
          </w:p>
        </w:tc>
        <w:tc>
          <w:tcPr>
            <w:tcW w:w="1701" w:type="dxa"/>
            <w:vAlign w:val="center"/>
          </w:tcPr>
          <w:p w14:paraId="588940D5" w14:textId="77777777" w:rsidR="00CC1473" w:rsidRPr="00DB1B24" w:rsidRDefault="000D213D" w:rsidP="005E4DB4">
            <w:pPr>
              <w:jc w:val="center"/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</w:pPr>
            <w:r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  <w:t>90%</w:t>
            </w:r>
          </w:p>
        </w:tc>
      </w:tr>
      <w:tr w:rsidR="00CC1473" w:rsidRPr="00DB1B24" w14:paraId="7AE75DFE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36AE519F" w14:textId="77777777" w:rsidR="00CC1473" w:rsidRPr="00DB1B24" w:rsidRDefault="00543B73" w:rsidP="00F023BF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DB1B24">
              <w:rPr>
                <w:rFonts w:ascii="Calibri" w:hAnsi="Calibri" w:cs="Calibri"/>
                <w:snapToGrid w:val="0"/>
                <w:sz w:val="20"/>
                <w:szCs w:val="20"/>
                <w:lang w:eastAsia="en-US"/>
              </w:rPr>
              <w:t>Sprint 3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587E12CF" w14:textId="77777777" w:rsidR="000D213D" w:rsidRDefault="000D213D" w:rsidP="005E4DB4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77A46510" w14:textId="77777777" w:rsidR="000D213D" w:rsidRDefault="000D213D" w:rsidP="005E4DB4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ntrega do plano de negócios, correções do artefato elaborado na primeira parte da disciplina, entrega do projeto e da aplicação. Revisão de código da aplicação, e revisões do plano de negócios.</w:t>
            </w:r>
          </w:p>
          <w:p w14:paraId="78C61D28" w14:textId="77777777" w:rsidR="00543B73" w:rsidRPr="00DB1B24" w:rsidRDefault="00543B73" w:rsidP="005E4DB4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3597B98" w14:textId="77777777" w:rsidR="00CC1473" w:rsidRPr="00DB1B24" w:rsidRDefault="000D213D" w:rsidP="000D213D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0%</w:t>
            </w:r>
          </w:p>
        </w:tc>
      </w:tr>
      <w:tr w:rsidR="00CC1473" w:rsidRPr="00DB1B24" w14:paraId="4A9F2E94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190DC912" w14:textId="77777777" w:rsidR="00CC1473" w:rsidRPr="00DB1B24" w:rsidRDefault="00F023BF" w:rsidP="00543B73">
            <w:pPr>
              <w:rPr>
                <w:rFonts w:ascii="Calibri" w:hAnsi="Calibri" w:cs="Calibri"/>
                <w:sz w:val="20"/>
                <w:szCs w:val="20"/>
              </w:rPr>
            </w:pPr>
            <w:r w:rsidRPr="00DB1B24">
              <w:rPr>
                <w:rFonts w:ascii="Calibri" w:hAnsi="Calibri" w:cs="Calibri"/>
                <w:sz w:val="20"/>
                <w:szCs w:val="20"/>
              </w:rPr>
              <w:t>....</w:t>
            </w:r>
          </w:p>
        </w:tc>
        <w:tc>
          <w:tcPr>
            <w:tcW w:w="7371" w:type="dxa"/>
            <w:shd w:val="clear" w:color="auto" w:fill="auto"/>
            <w:vAlign w:val="center"/>
          </w:tcPr>
          <w:p w14:paraId="40E76B51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90CC99D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3EC6BC41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57CAB37D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1654A671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48820355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29505F81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6930E46D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13B80922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6432789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2EEF69EC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0B6C9C34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60B11D2D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5B94096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5C1E703D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31BF5BC0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152FA680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013367E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1707B450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16C4C6A7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1605BD20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53540E6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6435FF4F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1D9D252D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30A7E718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345962F4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37C167BB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06905D48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6B5755FD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08ACC04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71254519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11B54635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7253077D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6533500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67B8EF6E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3DD8B2EA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3D5484F6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E7DB5EB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38E010E5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3CC640ED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1CB5A881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00E1FA1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080F92A4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06F4FDE2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7FBC7C4C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CF96E76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0081ABD4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58795519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41C290C6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6038DCF6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27EEDB97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09A98B0F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484863EA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C2DE675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2810E555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116AF578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4F57A641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091E526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06C6262E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2B3AB18A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05B9D5CD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454BC4B5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134A2601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7AB35EB1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4E449E0B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396FDBA5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4DDD58D8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1EA0BEC5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17C34D35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3A75A23A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0425FD84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3FA64523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68B7346B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5762CB81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2D004D83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407B68C6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596F5A21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1FE19AE7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0E9A89F9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7FAA59E7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4547DF6A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152BFF2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7CC52E0E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59ABCE07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2F0BC1B4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7112E417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54F9C2AC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3384B7E9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059043FC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A8CC1F6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C1473" w:rsidRPr="00DB1B24" w14:paraId="0EC704A0" w14:textId="77777777" w:rsidTr="00672425">
        <w:trPr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0CAE2531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7371" w:type="dxa"/>
            <w:shd w:val="clear" w:color="auto" w:fill="auto"/>
            <w:vAlign w:val="center"/>
          </w:tcPr>
          <w:p w14:paraId="0FD58113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CC57931" w14:textId="77777777" w:rsidR="00CC1473" w:rsidRPr="00DB1B24" w:rsidRDefault="00CC1473" w:rsidP="00543B73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04092DF8" w14:textId="77777777" w:rsidR="000E154E" w:rsidRPr="00DB1B24" w:rsidRDefault="000E154E" w:rsidP="00543B73">
      <w:pPr>
        <w:rPr>
          <w:rFonts w:ascii="Calibri" w:hAnsi="Calibri" w:cs="Calibri"/>
        </w:rPr>
      </w:pPr>
    </w:p>
    <w:sectPr w:rsidR="000E154E" w:rsidRPr="00DB1B24" w:rsidSect="00287D72">
      <w:headerReference w:type="default" r:id="rId7"/>
      <w:pgSz w:w="12240" w:h="15840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583D8" w14:textId="77777777" w:rsidR="00BE3F9D" w:rsidRDefault="00BE3F9D" w:rsidP="00F023BF">
      <w:r>
        <w:separator/>
      </w:r>
    </w:p>
  </w:endnote>
  <w:endnote w:type="continuationSeparator" w:id="0">
    <w:p w14:paraId="12FEC8C0" w14:textId="77777777" w:rsidR="00BE3F9D" w:rsidRDefault="00BE3F9D" w:rsidP="00F023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DF54B" w14:textId="77777777" w:rsidR="00BE3F9D" w:rsidRDefault="00BE3F9D" w:rsidP="00F023BF">
      <w:r>
        <w:separator/>
      </w:r>
    </w:p>
  </w:footnote>
  <w:footnote w:type="continuationSeparator" w:id="0">
    <w:p w14:paraId="03C79451" w14:textId="77777777" w:rsidR="00BE3F9D" w:rsidRDefault="00BE3F9D" w:rsidP="00F023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2263"/>
      <w:gridCol w:w="8618"/>
    </w:tblGrid>
    <w:tr w:rsidR="00DB1B24" w14:paraId="2392793D" w14:textId="77777777" w:rsidTr="00DB1B24">
      <w:tc>
        <w:tcPr>
          <w:tcW w:w="2263" w:type="dxa"/>
          <w:shd w:val="clear" w:color="auto" w:fill="auto"/>
        </w:tcPr>
        <w:p w14:paraId="147977A0" w14:textId="77777777" w:rsidR="00F023BF" w:rsidRDefault="00F023BF" w:rsidP="00F023BF">
          <w:pPr>
            <w:pStyle w:val="Cabealho"/>
          </w:pPr>
          <w:r w:rsidRPr="00F05BE0">
            <w:rPr>
              <w:noProof/>
            </w:rPr>
            <w:pict w14:anchorId="6980AC2D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2" o:spid="_x0000_i1025" type="#_x0000_t75" alt="Logotipo&#10;&#10;Descrição gerada automaticamente com confiança média" style="width:94.2pt;height:47.4pt;visibility:visible">
                <v:imagedata r:id="rId1" o:title="Logotipo&#10;&#10;Descrição gerada automaticamente com confiança média"/>
              </v:shape>
            </w:pict>
          </w:r>
        </w:p>
      </w:tc>
      <w:tc>
        <w:tcPr>
          <w:tcW w:w="8618" w:type="dxa"/>
          <w:shd w:val="clear" w:color="auto" w:fill="auto"/>
        </w:tcPr>
        <w:p w14:paraId="12EEF8DD" w14:textId="77777777" w:rsidR="00F023BF" w:rsidRDefault="00F023BF" w:rsidP="00DB1B24">
          <w:pPr>
            <w:pStyle w:val="Cabealho"/>
            <w:jc w:val="right"/>
          </w:pPr>
          <w:r>
            <w:t>ESCOLA POLITÉCNICA</w:t>
          </w:r>
        </w:p>
        <w:p w14:paraId="74CDF18D" w14:textId="77777777" w:rsidR="00F023BF" w:rsidRDefault="00F023BF" w:rsidP="00DB1B24">
          <w:pPr>
            <w:pStyle w:val="Cabealho"/>
            <w:jc w:val="right"/>
          </w:pPr>
          <w:r>
            <w:t>BACHARELADO EM CIÊNCIA DA COMPUTAÇÃO</w:t>
          </w:r>
        </w:p>
        <w:p w14:paraId="1BB8A210" w14:textId="77777777" w:rsidR="00F023BF" w:rsidRDefault="00F023BF" w:rsidP="00DB1B24">
          <w:pPr>
            <w:pStyle w:val="Cabealho"/>
            <w:jc w:val="right"/>
          </w:pPr>
          <w:r>
            <w:t>EXPERIÊNCIA CRIATIVA: PROJETO TRANSFORMADOR II</w:t>
          </w:r>
        </w:p>
        <w:p w14:paraId="152E12C3" w14:textId="77777777" w:rsidR="00F023BF" w:rsidRDefault="00F023BF" w:rsidP="00F023BF">
          <w:pPr>
            <w:pStyle w:val="Cabealho"/>
          </w:pPr>
        </w:p>
      </w:tc>
    </w:tr>
  </w:tbl>
  <w:p w14:paraId="4541EE0E" w14:textId="77777777" w:rsidR="00F023BF" w:rsidRDefault="00F023B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87973"/>
    <w:multiLevelType w:val="hybridMultilevel"/>
    <w:tmpl w:val="4DB6B8DC"/>
    <w:lvl w:ilvl="0" w:tplc="813C57C2">
      <w:start w:val="1"/>
      <w:numFmt w:val="bullet"/>
      <w:lvlText w:val="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5A75596"/>
    <w:multiLevelType w:val="hybridMultilevel"/>
    <w:tmpl w:val="4DB6B8D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190332"/>
    <w:multiLevelType w:val="hybridMultilevel"/>
    <w:tmpl w:val="A22C0BA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DB6064"/>
    <w:multiLevelType w:val="hybridMultilevel"/>
    <w:tmpl w:val="605C350E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9F6876"/>
    <w:multiLevelType w:val="hybridMultilevel"/>
    <w:tmpl w:val="7AD49110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DSwNDcwtTQwNbBU0lEKTi0uzszPAykwrAUA2W/TGSwAAAA="/>
  </w:docVars>
  <w:rsids>
    <w:rsidRoot w:val="00883120"/>
    <w:rsid w:val="000D213D"/>
    <w:rsid w:val="000E154E"/>
    <w:rsid w:val="001174BF"/>
    <w:rsid w:val="0019115A"/>
    <w:rsid w:val="00235672"/>
    <w:rsid w:val="00287D72"/>
    <w:rsid w:val="002B77A3"/>
    <w:rsid w:val="00440D64"/>
    <w:rsid w:val="004564E8"/>
    <w:rsid w:val="00484CD7"/>
    <w:rsid w:val="00543B73"/>
    <w:rsid w:val="005E4DB4"/>
    <w:rsid w:val="00672425"/>
    <w:rsid w:val="006C4E0A"/>
    <w:rsid w:val="00701598"/>
    <w:rsid w:val="007F6B8A"/>
    <w:rsid w:val="00883120"/>
    <w:rsid w:val="008D622B"/>
    <w:rsid w:val="00A81BAD"/>
    <w:rsid w:val="00B26C10"/>
    <w:rsid w:val="00B966D1"/>
    <w:rsid w:val="00BA1C16"/>
    <w:rsid w:val="00BE3F9D"/>
    <w:rsid w:val="00C9256E"/>
    <w:rsid w:val="00CC1473"/>
    <w:rsid w:val="00CC5B01"/>
    <w:rsid w:val="00DA06A5"/>
    <w:rsid w:val="00DB1B24"/>
    <w:rsid w:val="00E63295"/>
    <w:rsid w:val="00F023BF"/>
    <w:rsid w:val="00F87D2B"/>
    <w:rsid w:val="00F91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E792B58"/>
  <w15:chartTrackingRefBased/>
  <w15:docId w15:val="{27396E9F-A913-4FF8-98B8-62BD743EC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2"/>
      <w:szCs w:val="24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b/>
      <w:bCs/>
      <w:u w:val="single"/>
    </w:rPr>
  </w:style>
  <w:style w:type="paragraph" w:styleId="Ttulo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8"/>
      <w:u w:val="single"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semiHidden/>
  </w:style>
  <w:style w:type="table" w:styleId="Tabelacomgrade">
    <w:name w:val="Table Grid"/>
    <w:basedOn w:val="Tabelanormal"/>
    <w:uiPriority w:val="39"/>
    <w:rsid w:val="000E15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rsid w:val="00F023B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F023BF"/>
    <w:rPr>
      <w:rFonts w:ascii="Arial" w:hAnsi="Arial"/>
      <w:sz w:val="22"/>
      <w:szCs w:val="24"/>
    </w:rPr>
  </w:style>
  <w:style w:type="paragraph" w:styleId="Rodap">
    <w:name w:val="footer"/>
    <w:basedOn w:val="Normal"/>
    <w:link w:val="RodapChar"/>
    <w:rsid w:val="00F023BF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rsid w:val="00F023BF"/>
    <w:rPr>
      <w:rFonts w:ascii="Arial" w:hAnsi="Arial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7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ejamento das Sprints</vt:lpstr>
    </vt:vector>
  </TitlesOfParts>
  <Manager/>
  <Company>PucPr</Company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ejamento das Sprints</dc:title>
  <dc:subject>Ciência da Computação</dc:subject>
  <dc:creator>Sheila Reinehr</dc:creator>
  <cp:keywords/>
  <dc:description/>
  <cp:lastModifiedBy>Gustavo</cp:lastModifiedBy>
  <cp:revision>2</cp:revision>
  <cp:lastPrinted>2007-02-07T15:13:00Z</cp:lastPrinted>
  <dcterms:created xsi:type="dcterms:W3CDTF">2021-08-13T20:50:00Z</dcterms:created>
  <dcterms:modified xsi:type="dcterms:W3CDTF">2021-08-13T20:50:00Z</dcterms:modified>
</cp:coreProperties>
</file>